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61404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41841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89614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9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6173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9543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76604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3997362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0737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0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3972589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3991871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3030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3938835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Лабси Мохаммед</dc:creator>
  <dc:language>ru-RU</dc:language>
  <cp:keywords/>
  <dcterms:created xsi:type="dcterms:W3CDTF">2025-04-19T10:43:14Z</dcterms:created>
  <dcterms:modified xsi:type="dcterms:W3CDTF">2025-04-19T10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